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bookmarkStart w:id="0" w:name="_GoBack"/>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716FE3"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716FE3"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716FE3"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716FE3"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716FE3"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9043, head</cp:lastModifiedBy>
  <cp:revision>7</cp:revision>
  <dcterms:created xsi:type="dcterms:W3CDTF">2022-02-23T10:00:00Z</dcterms:created>
  <dcterms:modified xsi:type="dcterms:W3CDTF">2022-02-25T11:21:00Z</dcterms:modified>
</cp:coreProperties>
</file>